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739CA" w14:textId="3CF140E8" w:rsidR="001E27DE" w:rsidRPr="008546A2" w:rsidRDefault="00CD3D9C" w:rsidP="001E27DE">
      <w:bookmarkStart w:id="0" w:name="_Hlk53748059"/>
      <w:bookmarkEnd w:id="0"/>
      <w:r w:rsidRPr="008546A2">
        <w:rPr>
          <w:b/>
          <w:bCs/>
          <w:caps/>
          <w:color w:val="0095D5" w:themeColor="accent1"/>
        </w:rPr>
        <w:t>Detailed Sound everywhere</w:t>
      </w:r>
    </w:p>
    <w:p w14:paraId="3E582E8C" w14:textId="21283E31" w:rsidR="001E27DE" w:rsidRPr="008546A2" w:rsidRDefault="008546A2" w:rsidP="001E27DE">
      <w:pPr>
        <w:rPr>
          <w:b/>
        </w:rPr>
      </w:pPr>
      <w:r w:rsidRPr="008546A2">
        <w:rPr>
          <w:b/>
        </w:rPr>
        <w:t>Sennheiser’s new IE 300 in-ear headphones are built for a high-fidelity listening experience on-the-go</w:t>
      </w:r>
    </w:p>
    <w:p w14:paraId="1FE69E64" w14:textId="77777777" w:rsidR="008546A2" w:rsidRPr="008546A2" w:rsidRDefault="008546A2" w:rsidP="001E27DE">
      <w:pPr>
        <w:rPr>
          <w:bCs/>
          <w:szCs w:val="18"/>
        </w:rPr>
      </w:pPr>
    </w:p>
    <w:p w14:paraId="1E66CC36" w14:textId="39196A75" w:rsidR="0026438F" w:rsidRPr="008546A2" w:rsidRDefault="008546A2" w:rsidP="0026438F">
      <w:pPr>
        <w:rPr>
          <w:rStyle w:val="Strong"/>
        </w:rPr>
      </w:pPr>
      <w:r w:rsidRPr="008546A2">
        <w:rPr>
          <w:rStyle w:val="Strong"/>
          <w:i/>
          <w:iCs/>
        </w:rPr>
        <w:t>Marlow, UK, 12 January 2021</w:t>
      </w:r>
      <w:r w:rsidRPr="008546A2">
        <w:rPr>
          <w:rStyle w:val="Strong"/>
        </w:rPr>
        <w:t xml:space="preserve"> – It’s all in the details: Sennheiser’s new IE 300 in-ear headphones have been meticulously crafted to offer nuanced, natural sound on-the-go. Powered by a refined version of Sennheiser’s 7mm Extra Wide Band (XWB) transducer to ensure a well-balanced sound and excellent sonic accuracy, the new IE 300 combine superior sound with premium, professional audio-inspired design.</w:t>
      </w:r>
    </w:p>
    <w:p w14:paraId="1F15EDA3" w14:textId="5DB56156" w:rsidR="008546A2" w:rsidRPr="008546A2" w:rsidRDefault="008546A2" w:rsidP="0026438F">
      <w:pPr>
        <w:rPr>
          <w:b/>
        </w:rPr>
      </w:pPr>
    </w:p>
    <w:p w14:paraId="126403FA" w14:textId="409EEF76" w:rsidR="008546A2" w:rsidRPr="008546A2" w:rsidRDefault="008546A2" w:rsidP="0026438F">
      <w:pPr>
        <w:rPr>
          <w:bCs/>
        </w:rPr>
      </w:pPr>
      <w:r w:rsidRPr="008546A2">
        <w:rPr>
          <w:bCs/>
        </w:rPr>
        <w:t>Passionate audio enthusiasts demand a detailed high-fidelity listening experience, not just at home, but everywhere they go. Sennheiser’s new IE 300 feature a refined version of the audio specialist’s acclaimed 7mm Extra Wide Band (XWB) transducer, manufactured at the company’s headquarters in Germany, ensuring superior sound quality with a well-balanced sound and excellent sonic accuracy. Every component has been carefully tuned to refine the listening experience. The headphones feature an optimised membrane foil that minimises natural resonances and total harmonic distortion (THD &lt; 0.08% at 1 kHz, 94 dB), a transducer back volume designed to minimise reflection within the housing, and a resonator chamber that removes masking resonances in the ear for more refined and detailed treble. Offering a frequency response of 6 Hz – 20 kHz, the IE 300 deliver clear high frequencies with a subtle and warm musicality that brings greater intimacy to vocals.</w:t>
      </w:r>
    </w:p>
    <w:p w14:paraId="70EF01ED" w14:textId="77777777" w:rsidR="008546A2" w:rsidRPr="008546A2" w:rsidRDefault="008546A2" w:rsidP="0026438F">
      <w:pPr>
        <w:rPr>
          <w:b/>
        </w:rPr>
      </w:pPr>
    </w:p>
    <w:p w14:paraId="302FE264" w14:textId="2FBA76CA" w:rsidR="00E63B8B" w:rsidRPr="008546A2" w:rsidRDefault="00EE0B66" w:rsidP="00C11EA9">
      <w:r w:rsidRPr="008546A2">
        <w:rPr>
          <w:noProof/>
        </w:rPr>
        <w:drawing>
          <wp:anchor distT="0" distB="0" distL="114300" distR="114300" simplePos="0" relativeHeight="251658240" behindDoc="1" locked="0" layoutInCell="1" allowOverlap="1" wp14:anchorId="256698E9" wp14:editId="32B6788A">
            <wp:simplePos x="0" y="0"/>
            <wp:positionH relativeFrom="margin">
              <wp:align>left</wp:align>
            </wp:positionH>
            <wp:positionV relativeFrom="paragraph">
              <wp:posOffset>10160</wp:posOffset>
            </wp:positionV>
            <wp:extent cx="2879725" cy="2780030"/>
            <wp:effectExtent l="0" t="0" r="0" b="1270"/>
            <wp:wrapTight wrapText="bothSides">
              <wp:wrapPolygon edited="0">
                <wp:start x="0" y="0"/>
                <wp:lineTo x="0" y="21462"/>
                <wp:lineTo x="21433" y="21462"/>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006"/>
                    <a:stretch/>
                  </pic:blipFill>
                  <pic:spPr bwMode="auto">
                    <a:xfrm>
                      <a:off x="0" y="0"/>
                      <a:ext cx="2879725" cy="27800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296A5" w14:textId="77777777" w:rsidR="00EE0B66" w:rsidRPr="008546A2" w:rsidRDefault="00EE0B66" w:rsidP="00C11EA9">
      <w:pPr>
        <w:rPr>
          <w:szCs w:val="18"/>
        </w:rPr>
      </w:pPr>
    </w:p>
    <w:p w14:paraId="33D63891" w14:textId="77777777" w:rsidR="00EE0B66" w:rsidRPr="008546A2" w:rsidRDefault="00EE0B66" w:rsidP="00C11EA9">
      <w:pPr>
        <w:rPr>
          <w:szCs w:val="18"/>
        </w:rPr>
      </w:pPr>
    </w:p>
    <w:p w14:paraId="38DF5065" w14:textId="77777777" w:rsidR="00EE0B66" w:rsidRPr="008546A2" w:rsidRDefault="00EE0B66" w:rsidP="00C11EA9">
      <w:pPr>
        <w:rPr>
          <w:szCs w:val="18"/>
        </w:rPr>
      </w:pPr>
    </w:p>
    <w:p w14:paraId="52642034" w14:textId="77777777" w:rsidR="00EE0B66" w:rsidRPr="008546A2" w:rsidRDefault="00EE0B66" w:rsidP="00C11EA9">
      <w:pPr>
        <w:rPr>
          <w:szCs w:val="18"/>
        </w:rPr>
      </w:pPr>
    </w:p>
    <w:p w14:paraId="01E3C194" w14:textId="77777777" w:rsidR="00EE0B66" w:rsidRPr="008546A2" w:rsidRDefault="00EE0B66" w:rsidP="00C11EA9">
      <w:pPr>
        <w:rPr>
          <w:szCs w:val="18"/>
        </w:rPr>
      </w:pPr>
    </w:p>
    <w:p w14:paraId="44E77D27" w14:textId="77777777" w:rsidR="00EE0B66" w:rsidRPr="008546A2" w:rsidRDefault="00EE0B66" w:rsidP="00C11EA9">
      <w:pPr>
        <w:rPr>
          <w:szCs w:val="18"/>
        </w:rPr>
      </w:pPr>
    </w:p>
    <w:p w14:paraId="1D56C13C" w14:textId="77777777" w:rsidR="00EE0B66" w:rsidRPr="008546A2" w:rsidRDefault="00EE0B66" w:rsidP="00C11EA9">
      <w:pPr>
        <w:rPr>
          <w:szCs w:val="18"/>
        </w:rPr>
      </w:pPr>
    </w:p>
    <w:p w14:paraId="41BEC3BC" w14:textId="77777777" w:rsidR="00EE0B66" w:rsidRPr="008546A2" w:rsidRDefault="00EE0B66" w:rsidP="00C11EA9">
      <w:pPr>
        <w:rPr>
          <w:szCs w:val="18"/>
        </w:rPr>
      </w:pPr>
    </w:p>
    <w:p w14:paraId="0612719C" w14:textId="657CD84D" w:rsidR="00EE0B66" w:rsidRPr="008546A2" w:rsidRDefault="008546A2" w:rsidP="00C11EA9">
      <w:pPr>
        <w:rPr>
          <w:szCs w:val="18"/>
        </w:rPr>
      </w:pPr>
      <w:r w:rsidRPr="008546A2">
        <w:rPr>
          <w:sz w:val="15"/>
          <w:szCs w:val="15"/>
        </w:rPr>
        <w:t>The new IE 300 feature a refined version of Sennheiser’s acclaimed 7mm Extra Wide Band (XWB) transducer for superior sound quality</w:t>
      </w:r>
    </w:p>
    <w:p w14:paraId="776D619E" w14:textId="5A782B82" w:rsidR="00DD11A3" w:rsidRPr="008546A2" w:rsidRDefault="008546A2" w:rsidP="00C11EA9">
      <w:r w:rsidRPr="008546A2">
        <w:lastRenderedPageBreak/>
        <w:t>“When you are passionate about audio, details matter. That’s why we meticulously crafted the IE 300 to let listeners hear every nuance in their music,” said Jermo Köhnke, Product Manager at Sennheiser. “The IE 300 is designed to be a companion on the go, while still providing a superior audio experience, no matter your surroundings.”</w:t>
      </w:r>
    </w:p>
    <w:p w14:paraId="4F29F2B7" w14:textId="77777777" w:rsidR="008546A2" w:rsidRPr="008546A2" w:rsidRDefault="008546A2" w:rsidP="00C11EA9">
      <w:pPr>
        <w:rPr>
          <w:b/>
          <w:bCs/>
        </w:rPr>
      </w:pPr>
    </w:p>
    <w:p w14:paraId="4CB4DE1A" w14:textId="033D8EDA" w:rsidR="00ED5F66" w:rsidRPr="008546A2" w:rsidRDefault="00ED5F66" w:rsidP="00C11EA9">
      <w:pPr>
        <w:rPr>
          <w:b/>
          <w:bCs/>
        </w:rPr>
      </w:pPr>
      <w:r w:rsidRPr="008546A2">
        <w:rPr>
          <w:b/>
          <w:bCs/>
        </w:rPr>
        <w:t>Audio enhancing comfort</w:t>
      </w:r>
    </w:p>
    <w:p w14:paraId="6B9DE65B" w14:textId="4D15190C" w:rsidR="008546A2" w:rsidRPr="008546A2" w:rsidRDefault="008546A2" w:rsidP="00C11EA9">
      <w:r w:rsidRPr="008546A2">
        <w:t>The IE 300 offer exceptional durability and comfort, its design inspired by the world of professional audio. The ergonomic design features individually adjustable flexible ear hooks, as well as silicone and memory foam ear adaptors in three sizes (S/M/L). This not only ensures a perfectly secure fit and superb wearing comfort for long listening sessions, but also offers optimum noise isolation, guaranteeing that audio enthusiasts can enjoy undisturbed listening even in busy environments or on the move.</w:t>
      </w:r>
    </w:p>
    <w:p w14:paraId="1318910A" w14:textId="1D995AFE" w:rsidR="00CD3D9C" w:rsidRPr="008546A2" w:rsidRDefault="00DE2953" w:rsidP="00C11EA9">
      <w:r w:rsidRPr="008546A2">
        <w:rPr>
          <w:b/>
          <w:noProof/>
        </w:rPr>
        <w:drawing>
          <wp:anchor distT="0" distB="0" distL="114300" distR="114300" simplePos="0" relativeHeight="251659264" behindDoc="1" locked="0" layoutInCell="1" allowOverlap="1" wp14:anchorId="16A766AE" wp14:editId="1EA5E9E9">
            <wp:simplePos x="0" y="0"/>
            <wp:positionH relativeFrom="margin">
              <wp:align>left</wp:align>
            </wp:positionH>
            <wp:positionV relativeFrom="paragraph">
              <wp:posOffset>118745</wp:posOffset>
            </wp:positionV>
            <wp:extent cx="3599180" cy="2162175"/>
            <wp:effectExtent l="0" t="0" r="1270" b="9525"/>
            <wp:wrapTight wrapText="bothSides">
              <wp:wrapPolygon edited="0">
                <wp:start x="0" y="0"/>
                <wp:lineTo x="0" y="21505"/>
                <wp:lineTo x="21493" y="21505"/>
                <wp:lineTo x="214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574"/>
                    <a:stretch/>
                  </pic:blipFill>
                  <pic:spPr bwMode="auto">
                    <a:xfrm>
                      <a:off x="0" y="0"/>
                      <a:ext cx="3600000" cy="2162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2BF8D" w14:textId="77777777" w:rsidR="00DE2953" w:rsidRPr="008546A2" w:rsidRDefault="00DE2953" w:rsidP="00C11EA9"/>
    <w:p w14:paraId="2DD3034E" w14:textId="07981A78" w:rsidR="00DE2953" w:rsidRPr="008546A2" w:rsidRDefault="00DE2953" w:rsidP="00C11EA9"/>
    <w:p w14:paraId="08EFF60D" w14:textId="77777777" w:rsidR="00DE2953" w:rsidRPr="008546A2" w:rsidRDefault="00DE2953" w:rsidP="00C11EA9"/>
    <w:p w14:paraId="523F13A4" w14:textId="77777777" w:rsidR="00DE2953" w:rsidRPr="008546A2" w:rsidRDefault="00DE2953" w:rsidP="00C11EA9"/>
    <w:p w14:paraId="567929AA" w14:textId="77777777" w:rsidR="00DE2953" w:rsidRPr="008546A2" w:rsidRDefault="00DE2953" w:rsidP="00C11EA9"/>
    <w:p w14:paraId="14CE756C" w14:textId="77777777" w:rsidR="00E8423A" w:rsidRPr="008546A2" w:rsidRDefault="00E8423A" w:rsidP="00DD11A3">
      <w:pPr>
        <w:spacing w:line="240" w:lineRule="auto"/>
        <w:rPr>
          <w:sz w:val="15"/>
          <w:szCs w:val="15"/>
        </w:rPr>
      </w:pPr>
    </w:p>
    <w:p w14:paraId="60987347" w14:textId="77777777" w:rsidR="00E8423A" w:rsidRPr="008546A2" w:rsidRDefault="00E8423A" w:rsidP="00DD11A3">
      <w:pPr>
        <w:spacing w:line="240" w:lineRule="auto"/>
        <w:rPr>
          <w:sz w:val="15"/>
          <w:szCs w:val="15"/>
        </w:rPr>
      </w:pPr>
    </w:p>
    <w:p w14:paraId="242D65FC" w14:textId="77777777" w:rsidR="00E8423A" w:rsidRPr="008546A2" w:rsidRDefault="00E8423A" w:rsidP="00DD11A3">
      <w:pPr>
        <w:spacing w:line="240" w:lineRule="auto"/>
        <w:rPr>
          <w:sz w:val="15"/>
          <w:szCs w:val="15"/>
        </w:rPr>
      </w:pPr>
    </w:p>
    <w:p w14:paraId="54A1D6AF" w14:textId="77777777" w:rsidR="008546A2" w:rsidRPr="008546A2" w:rsidRDefault="008546A2" w:rsidP="008546A2">
      <w:pPr>
        <w:spacing w:line="240" w:lineRule="auto"/>
        <w:rPr>
          <w:sz w:val="15"/>
          <w:szCs w:val="15"/>
        </w:rPr>
      </w:pPr>
      <w:r w:rsidRPr="008546A2">
        <w:rPr>
          <w:sz w:val="15"/>
          <w:szCs w:val="15"/>
        </w:rPr>
        <w:t>The IE 300 design is inspired by the world of professional audio</w:t>
      </w:r>
    </w:p>
    <w:p w14:paraId="5FB5E1D2" w14:textId="77777777" w:rsidR="008546A2" w:rsidRPr="008546A2" w:rsidRDefault="008546A2" w:rsidP="008546A2">
      <w:pPr>
        <w:spacing w:line="240" w:lineRule="auto"/>
        <w:rPr>
          <w:sz w:val="15"/>
          <w:szCs w:val="15"/>
        </w:rPr>
      </w:pPr>
    </w:p>
    <w:p w14:paraId="0ADD18D8" w14:textId="5F0EDDE0" w:rsidR="00E8423A" w:rsidRPr="008546A2" w:rsidRDefault="00E8423A" w:rsidP="00E8423A">
      <w:pPr>
        <w:spacing w:line="240" w:lineRule="auto"/>
        <w:rPr>
          <w:sz w:val="15"/>
          <w:szCs w:val="15"/>
        </w:rPr>
      </w:pPr>
    </w:p>
    <w:p w14:paraId="5862B82F" w14:textId="77777777" w:rsidR="00E8423A" w:rsidRPr="008546A2" w:rsidRDefault="00E8423A" w:rsidP="00E8423A">
      <w:pPr>
        <w:spacing w:line="240" w:lineRule="auto"/>
        <w:rPr>
          <w:b/>
        </w:rPr>
      </w:pPr>
    </w:p>
    <w:p w14:paraId="13D875E5" w14:textId="77777777" w:rsidR="00F902A9" w:rsidRPr="008546A2" w:rsidRDefault="00F902A9" w:rsidP="00C830EE">
      <w:pPr>
        <w:rPr>
          <w:b/>
        </w:rPr>
      </w:pPr>
    </w:p>
    <w:p w14:paraId="2EF35196" w14:textId="5FA524DB" w:rsidR="00D46B99" w:rsidRPr="008546A2" w:rsidRDefault="00DE2953" w:rsidP="00C830EE">
      <w:pPr>
        <w:rPr>
          <w:b/>
        </w:rPr>
      </w:pPr>
      <w:r w:rsidRPr="008546A2">
        <w:rPr>
          <w:b/>
        </w:rPr>
        <w:t>Years of listening pleasure</w:t>
      </w:r>
    </w:p>
    <w:p w14:paraId="7F37CC2D" w14:textId="2524450B" w:rsidR="008546A2" w:rsidRPr="008546A2" w:rsidRDefault="008546A2" w:rsidP="008546A2">
      <w:pPr>
        <w:rPr>
          <w:bCs/>
        </w:rPr>
      </w:pPr>
      <w:r w:rsidRPr="008546A2">
        <w:rPr>
          <w:bCs/>
        </w:rPr>
        <w:t>The 3.5mm cable supplied with the IE 300 is reinforced with para-aramid for outstanding stability by offering optimal flexibility. To reinforce its' durability, the high-quality gold-plated Fidelity+ MMCX connector is housed in a recessed, 4.8mm-wide socket. Balanced cables with 2.5mm or 4.4 connectors are also available as optional accessories. A premium carry case is included for safe and convenient storage.</w:t>
      </w:r>
    </w:p>
    <w:p w14:paraId="7B798990" w14:textId="77777777" w:rsidR="008546A2" w:rsidRPr="008546A2" w:rsidRDefault="008546A2" w:rsidP="008546A2">
      <w:pPr>
        <w:rPr>
          <w:bCs/>
        </w:rPr>
      </w:pPr>
    </w:p>
    <w:p w14:paraId="574E92A8" w14:textId="722E2DD0" w:rsidR="00EE0B66" w:rsidRPr="008546A2" w:rsidRDefault="008546A2" w:rsidP="008546A2">
      <w:pPr>
        <w:rPr>
          <w:bCs/>
        </w:rPr>
      </w:pPr>
      <w:r w:rsidRPr="008546A2">
        <w:rPr>
          <w:bCs/>
        </w:rPr>
        <w:t xml:space="preserve">The Sennheiser IE 300 will be available from </w:t>
      </w:r>
      <w:r w:rsidR="004B2A34">
        <w:rPr>
          <w:bCs/>
        </w:rPr>
        <w:t>March 2021</w:t>
      </w:r>
      <w:bookmarkStart w:id="1" w:name="_GoBack"/>
      <w:bookmarkEnd w:id="1"/>
      <w:r w:rsidRPr="008546A2">
        <w:rPr>
          <w:bCs/>
        </w:rPr>
        <w:t xml:space="preserve"> for £259 (RRP).</w:t>
      </w:r>
    </w:p>
    <w:p w14:paraId="1899957B" w14:textId="77777777" w:rsidR="00EE0B66" w:rsidRPr="008546A2" w:rsidRDefault="00EE0B66" w:rsidP="00A23ABB">
      <w:pPr>
        <w:spacing w:line="240" w:lineRule="auto"/>
        <w:outlineLvl w:val="0"/>
        <w:rPr>
          <w:b/>
          <w:caps/>
          <w:color w:val="0095D5" w:themeColor="accent1"/>
        </w:rPr>
      </w:pPr>
    </w:p>
    <w:p w14:paraId="528DB7B8" w14:textId="77777777" w:rsidR="003C5642" w:rsidRPr="008546A2" w:rsidRDefault="003C5642">
      <w:pPr>
        <w:spacing w:after="200" w:line="276" w:lineRule="auto"/>
        <w:rPr>
          <w:b/>
          <w:caps/>
          <w:color w:val="0095D5" w:themeColor="accent1"/>
        </w:rPr>
      </w:pPr>
      <w:r w:rsidRPr="008546A2">
        <w:rPr>
          <w:b/>
          <w:caps/>
          <w:color w:val="0095D5" w:themeColor="accent1"/>
        </w:rPr>
        <w:br w:type="page"/>
      </w:r>
    </w:p>
    <w:p w14:paraId="53CAF242" w14:textId="0B7CEC9B" w:rsidR="00A23ABB" w:rsidRPr="008546A2" w:rsidRDefault="00A23ABB" w:rsidP="00A23ABB">
      <w:pPr>
        <w:spacing w:line="240" w:lineRule="auto"/>
        <w:outlineLvl w:val="0"/>
        <w:rPr>
          <w:b/>
          <w:caps/>
          <w:color w:val="0095D5" w:themeColor="accent1"/>
        </w:rPr>
      </w:pPr>
      <w:r w:rsidRPr="008546A2">
        <w:rPr>
          <w:b/>
          <w:caps/>
          <w:color w:val="0095D5" w:themeColor="accent1"/>
        </w:rPr>
        <w:lastRenderedPageBreak/>
        <w:t>About Sennheiser</w:t>
      </w:r>
    </w:p>
    <w:p w14:paraId="2BBC9E14" w14:textId="5B17279C" w:rsidR="00A23ABB" w:rsidRPr="008546A2" w:rsidRDefault="00A23ABB" w:rsidP="00A23ABB">
      <w:pPr>
        <w:spacing w:line="240" w:lineRule="auto"/>
      </w:pPr>
      <w:r w:rsidRPr="008546A2">
        <w:t>Founded in 1945, Sennheiser is celebrating its 75th anniversary this year. Shaping the future of audio and creating unique sound experiences for customers – this aim unites Sennheiser employees and partners worldwide. The independent family company, which is managed in the third generation by Dr. Andreas Sennheiser and Daniel Sennheiser, is today one of the world’s leading manufacturers of headphones, loudspeakers, microphones and wireless transmission systems. In 2019, the Sennheiser Group generated turnover total</w:t>
      </w:r>
      <w:r w:rsidR="008546A2">
        <w:t>l</w:t>
      </w:r>
      <w:r w:rsidRPr="008546A2">
        <w:t xml:space="preserve">ing </w:t>
      </w:r>
      <w:r w:rsidRPr="008546A2">
        <w:rPr>
          <w:rFonts w:eastAsia="PMingLiU" w:cs="Arial"/>
          <w:lang w:eastAsia="zh-TW"/>
        </w:rPr>
        <w:t>€</w:t>
      </w:r>
      <w:r w:rsidRPr="008546A2">
        <w:t xml:space="preserve">756.7 million. </w:t>
      </w:r>
      <w:r w:rsidRPr="008546A2">
        <w:rPr>
          <w:color w:val="0095D5" w:themeColor="accent1"/>
        </w:rPr>
        <w:t>www.sennheiser.com</w:t>
      </w:r>
    </w:p>
    <w:p w14:paraId="7E091F68" w14:textId="77777777" w:rsidR="00A23ABB" w:rsidRPr="008546A2" w:rsidRDefault="00A23ABB" w:rsidP="00A23ABB">
      <w:pPr>
        <w:spacing w:line="240" w:lineRule="auto"/>
      </w:pPr>
    </w:p>
    <w:p w14:paraId="59D3E93A" w14:textId="2314413B" w:rsidR="00A23ABB" w:rsidRPr="008546A2" w:rsidRDefault="00A23ABB" w:rsidP="00A23ABB">
      <w:pPr>
        <w:spacing w:line="240" w:lineRule="auto"/>
        <w:rPr>
          <w:b/>
          <w:sz w:val="16"/>
          <w:szCs w:val="16"/>
        </w:rPr>
      </w:pPr>
      <w:r w:rsidRPr="008546A2">
        <w:rPr>
          <w:b/>
          <w:sz w:val="16"/>
          <w:szCs w:val="16"/>
        </w:rPr>
        <w:t>Press Contact</w:t>
      </w:r>
      <w:r w:rsidR="008546A2" w:rsidRPr="008546A2">
        <w:rPr>
          <w:b/>
          <w:sz w:val="16"/>
          <w:szCs w:val="16"/>
        </w:rPr>
        <w:t>s</w:t>
      </w:r>
      <w:r w:rsidRPr="008546A2">
        <w:rPr>
          <w:b/>
          <w:sz w:val="16"/>
          <w:szCs w:val="16"/>
        </w:rPr>
        <w:tab/>
      </w:r>
      <w:r w:rsidRPr="008546A2">
        <w:rPr>
          <w:b/>
          <w:sz w:val="16"/>
          <w:szCs w:val="16"/>
        </w:rPr>
        <w:tab/>
      </w:r>
    </w:p>
    <w:p w14:paraId="74E0E165" w14:textId="77777777" w:rsidR="008546A2" w:rsidRPr="008546A2" w:rsidRDefault="008546A2" w:rsidP="008546A2">
      <w:pPr>
        <w:pStyle w:val="Contact"/>
        <w:rPr>
          <w:color w:val="0095D5"/>
        </w:rPr>
      </w:pPr>
    </w:p>
    <w:p w14:paraId="312FEAA6" w14:textId="5E40BEB4" w:rsidR="008546A2" w:rsidRPr="008546A2" w:rsidRDefault="008546A2" w:rsidP="008546A2">
      <w:pPr>
        <w:pStyle w:val="Contact"/>
        <w:rPr>
          <w:color w:val="0095D5"/>
        </w:rPr>
      </w:pPr>
      <w:r w:rsidRPr="008546A2">
        <w:rPr>
          <w:color w:val="0095D5"/>
        </w:rPr>
        <w:t>Maik Robbe</w:t>
      </w:r>
    </w:p>
    <w:p w14:paraId="1649A8D1" w14:textId="77777777" w:rsidR="008546A2" w:rsidRPr="008546A2" w:rsidRDefault="005D3FDB" w:rsidP="008546A2">
      <w:pPr>
        <w:pStyle w:val="Contact"/>
      </w:pPr>
      <w:hyperlink r:id="rId13" w:history="1">
        <w:r w:rsidR="008546A2" w:rsidRPr="008546A2">
          <w:rPr>
            <w:rStyle w:val="Hyperlink"/>
          </w:rPr>
          <w:t>maik.robbe@sennheiser.com</w:t>
        </w:r>
      </w:hyperlink>
    </w:p>
    <w:p w14:paraId="22DE0A7B" w14:textId="7233D002" w:rsidR="008546A2" w:rsidRPr="008546A2" w:rsidRDefault="008546A2" w:rsidP="008546A2">
      <w:pPr>
        <w:pStyle w:val="Contact"/>
      </w:pPr>
      <w:r w:rsidRPr="008546A2">
        <w:t>+44 (0) 7393 462484</w:t>
      </w:r>
    </w:p>
    <w:p w14:paraId="48BFC15B" w14:textId="7F6997CC" w:rsidR="008546A2" w:rsidRPr="008546A2" w:rsidRDefault="008546A2" w:rsidP="008546A2">
      <w:pPr>
        <w:pStyle w:val="Contact"/>
      </w:pPr>
    </w:p>
    <w:p w14:paraId="10F161DA" w14:textId="493B6653" w:rsidR="008546A2" w:rsidRPr="008546A2" w:rsidRDefault="008546A2" w:rsidP="008546A2">
      <w:pPr>
        <w:pStyle w:val="Contact"/>
        <w:rPr>
          <w:color w:val="0095D5"/>
        </w:rPr>
      </w:pPr>
      <w:r w:rsidRPr="008546A2">
        <w:rPr>
          <w:color w:val="0095D5"/>
        </w:rPr>
        <w:t>Emily Ackland</w:t>
      </w:r>
    </w:p>
    <w:p w14:paraId="06D1542D" w14:textId="2033C214" w:rsidR="008546A2" w:rsidRPr="008546A2" w:rsidRDefault="005D3FDB" w:rsidP="008546A2">
      <w:pPr>
        <w:pStyle w:val="Contact"/>
      </w:pPr>
      <w:hyperlink r:id="rId14" w:history="1">
        <w:r w:rsidR="008546A2" w:rsidRPr="008546A2">
          <w:rPr>
            <w:rStyle w:val="Hyperlink"/>
          </w:rPr>
          <w:t>sennheiser@harvard.co.uk</w:t>
        </w:r>
      </w:hyperlink>
    </w:p>
    <w:p w14:paraId="3DA9DCE7" w14:textId="6615A3D9" w:rsidR="008546A2" w:rsidRPr="008546A2" w:rsidRDefault="008546A2" w:rsidP="008546A2">
      <w:pPr>
        <w:pStyle w:val="Contact"/>
      </w:pPr>
      <w:r w:rsidRPr="008546A2">
        <w:t>+44 7393 758442</w:t>
      </w:r>
    </w:p>
    <w:p w14:paraId="065014D2" w14:textId="77777777" w:rsidR="008546A2" w:rsidRPr="008546A2" w:rsidRDefault="008546A2" w:rsidP="008546A2">
      <w:pPr>
        <w:pStyle w:val="Contact"/>
      </w:pPr>
    </w:p>
    <w:p w14:paraId="13702FA7" w14:textId="77777777" w:rsidR="00C24DAB" w:rsidRPr="008546A2" w:rsidRDefault="00C24DAB" w:rsidP="00E358D6"/>
    <w:sectPr w:rsidR="00C24DAB" w:rsidRPr="008546A2"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4A481" w14:textId="77777777" w:rsidR="005D3FDB" w:rsidRDefault="005D3FDB" w:rsidP="00CA1EB9">
      <w:pPr>
        <w:spacing w:line="240" w:lineRule="auto"/>
      </w:pPr>
      <w:r>
        <w:separator/>
      </w:r>
    </w:p>
  </w:endnote>
  <w:endnote w:type="continuationSeparator" w:id="0">
    <w:p w14:paraId="75221452" w14:textId="77777777" w:rsidR="005D3FDB" w:rsidRDefault="005D3FDB"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nnheiser Office">
    <w:altName w:val="Calibri"/>
    <w:charset w:val="00"/>
    <w:family w:val="swiss"/>
    <w:pitch w:val="variable"/>
    <w:sig w:usb0="A00000AF" w:usb1="500020DB" w:usb2="00000000" w:usb3="00000000" w:csb0="00000093" w:csb1="00000000"/>
    <w:embedRegular r:id="rId1" w:fontKey="{57C26FA4-E2F0-4146-BE78-40151CD7B8D6}"/>
    <w:embedBold r:id="rId2" w:fontKey="{B9BEDFA4-21AF-45B6-902C-4E155B51A0D7}"/>
    <w:embedBoldItalic r:id="rId3" w:fontKey="{769DE4ED-738B-47E8-89B4-99429043112F}"/>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4" w:fontKey="{2D784B3E-49EE-4809-817A-ABCFEC42F40F}"/>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E540C" w14:textId="1EACBCA8" w:rsidR="00EB6084" w:rsidRDefault="00EB6084" w:rsidP="009031C7">
    <w:pPr>
      <w:pStyle w:val="Footer"/>
      <w:tabs>
        <w:tab w:val="left" w:pos="3068"/>
      </w:tabs>
    </w:pPr>
    <w:r>
      <w:rPr>
        <w:noProof/>
        <w:lang w:val="en-US"/>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816F5" w14:textId="77777777" w:rsidR="005D3FDB" w:rsidRDefault="005D3FDB" w:rsidP="00CA1EB9">
      <w:pPr>
        <w:spacing w:line="240" w:lineRule="auto"/>
      </w:pPr>
      <w:r>
        <w:separator/>
      </w:r>
    </w:p>
  </w:footnote>
  <w:footnote w:type="continuationSeparator" w:id="0">
    <w:p w14:paraId="31ED7BBA" w14:textId="77777777" w:rsidR="005D3FDB" w:rsidRDefault="005D3FDB"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0965C155" w:rsidR="008E5D5C" w:rsidRPr="008E5D5C" w:rsidRDefault="008E5D5C" w:rsidP="008E5D5C">
    <w:pPr>
      <w:pStyle w:val="Header"/>
    </w:pPr>
    <w:r>
      <w:fldChar w:fldCharType="begin"/>
    </w:r>
    <w:r>
      <w:instrText xml:space="preserve"> PAGE  \* Arabic  \* MERGEFORMAT </w:instrText>
    </w:r>
    <w:r>
      <w:fldChar w:fldCharType="separate"/>
    </w:r>
    <w:r w:rsidR="0099585A">
      <w:rPr>
        <w:noProof/>
      </w:rPr>
      <w:t>2</w:t>
    </w:r>
    <w:r>
      <w:fldChar w:fldCharType="end"/>
    </w:r>
    <w:r>
      <w:t>/</w:t>
    </w:r>
    <w:r w:rsidR="005D3FDB">
      <w:fldChar w:fldCharType="begin"/>
    </w:r>
    <w:r w:rsidR="005D3FDB">
      <w:instrText xml:space="preserve"> NUMPAGES  \* Arabic  \* MERGEFORMAT </w:instrText>
    </w:r>
    <w:r w:rsidR="005D3FDB">
      <w:fldChar w:fldCharType="separate"/>
    </w:r>
    <w:r w:rsidR="0099585A">
      <w:rPr>
        <w:noProof/>
      </w:rPr>
      <w:t>2</w:t>
    </w:r>
    <w:r w:rsidR="005D3FD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en-US"/>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D17853C" w:rsidR="008E5D5C" w:rsidRPr="008E5D5C" w:rsidRDefault="008E5D5C" w:rsidP="008E5D5C">
    <w:pPr>
      <w:pStyle w:val="Header"/>
    </w:pPr>
    <w:r>
      <w:fldChar w:fldCharType="begin"/>
    </w:r>
    <w:r>
      <w:instrText xml:space="preserve"> PAGE  \* Arabic  \* MERGEFORMAT </w:instrText>
    </w:r>
    <w:r>
      <w:fldChar w:fldCharType="separate"/>
    </w:r>
    <w:r w:rsidR="0099585A">
      <w:rPr>
        <w:noProof/>
      </w:rPr>
      <w:t>1</w:t>
    </w:r>
    <w:r>
      <w:fldChar w:fldCharType="end"/>
    </w:r>
    <w:r>
      <w:t>/</w:t>
    </w:r>
    <w:r w:rsidR="005D3FDB">
      <w:fldChar w:fldCharType="begin"/>
    </w:r>
    <w:r w:rsidR="005D3FDB">
      <w:instrText xml:space="preserve"> NUMPAGES  \* Arabic  \* MERGEFORMAT </w:instrText>
    </w:r>
    <w:r w:rsidR="005D3FDB">
      <w:fldChar w:fldCharType="separate"/>
    </w:r>
    <w:r w:rsidR="0099585A">
      <w:rPr>
        <w:noProof/>
      </w:rPr>
      <w:t>2</w:t>
    </w:r>
    <w:r w:rsidR="005D3FD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1EEE"/>
    <w:rsid w:val="0002191E"/>
    <w:rsid w:val="000300F3"/>
    <w:rsid w:val="0004650A"/>
    <w:rsid w:val="00063EAC"/>
    <w:rsid w:val="0007621F"/>
    <w:rsid w:val="00080677"/>
    <w:rsid w:val="00096561"/>
    <w:rsid w:val="000D65A3"/>
    <w:rsid w:val="0011686E"/>
    <w:rsid w:val="00121501"/>
    <w:rsid w:val="0014006E"/>
    <w:rsid w:val="001646F1"/>
    <w:rsid w:val="00166F02"/>
    <w:rsid w:val="00181E0B"/>
    <w:rsid w:val="001A3613"/>
    <w:rsid w:val="001A5DEA"/>
    <w:rsid w:val="001B46A8"/>
    <w:rsid w:val="001B73D0"/>
    <w:rsid w:val="001C63D8"/>
    <w:rsid w:val="001D4E25"/>
    <w:rsid w:val="001D51EA"/>
    <w:rsid w:val="001D535B"/>
    <w:rsid w:val="001E2569"/>
    <w:rsid w:val="001E27DE"/>
    <w:rsid w:val="001F3001"/>
    <w:rsid w:val="001F6372"/>
    <w:rsid w:val="001F6CB4"/>
    <w:rsid w:val="002057CE"/>
    <w:rsid w:val="002106B9"/>
    <w:rsid w:val="00217949"/>
    <w:rsid w:val="002257A2"/>
    <w:rsid w:val="00232F3C"/>
    <w:rsid w:val="00251689"/>
    <w:rsid w:val="0026438F"/>
    <w:rsid w:val="00282A8D"/>
    <w:rsid w:val="00293215"/>
    <w:rsid w:val="002953F9"/>
    <w:rsid w:val="002C563D"/>
    <w:rsid w:val="002C6F4D"/>
    <w:rsid w:val="002E2FEA"/>
    <w:rsid w:val="0030134D"/>
    <w:rsid w:val="003027B5"/>
    <w:rsid w:val="00311C6F"/>
    <w:rsid w:val="00326FB8"/>
    <w:rsid w:val="00333005"/>
    <w:rsid w:val="00335A59"/>
    <w:rsid w:val="0034325E"/>
    <w:rsid w:val="00343F10"/>
    <w:rsid w:val="00344306"/>
    <w:rsid w:val="00354CCF"/>
    <w:rsid w:val="00375ACD"/>
    <w:rsid w:val="00382CFE"/>
    <w:rsid w:val="003A283F"/>
    <w:rsid w:val="003C2C97"/>
    <w:rsid w:val="003C409E"/>
    <w:rsid w:val="003C5642"/>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2A34"/>
    <w:rsid w:val="004B5D6E"/>
    <w:rsid w:val="004B7A56"/>
    <w:rsid w:val="004D1503"/>
    <w:rsid w:val="004F2502"/>
    <w:rsid w:val="00514A04"/>
    <w:rsid w:val="005327DB"/>
    <w:rsid w:val="005612AF"/>
    <w:rsid w:val="00585F70"/>
    <w:rsid w:val="005A2A1C"/>
    <w:rsid w:val="005C1F67"/>
    <w:rsid w:val="005C32EE"/>
    <w:rsid w:val="005D3FDB"/>
    <w:rsid w:val="005D571F"/>
    <w:rsid w:val="005E11E7"/>
    <w:rsid w:val="005F3DBC"/>
    <w:rsid w:val="0060142B"/>
    <w:rsid w:val="0060590E"/>
    <w:rsid w:val="006108B6"/>
    <w:rsid w:val="00625464"/>
    <w:rsid w:val="00632C1D"/>
    <w:rsid w:val="006431C2"/>
    <w:rsid w:val="00696BED"/>
    <w:rsid w:val="006B5171"/>
    <w:rsid w:val="006B7454"/>
    <w:rsid w:val="006C472A"/>
    <w:rsid w:val="006C6AA4"/>
    <w:rsid w:val="006D1254"/>
    <w:rsid w:val="006D3805"/>
    <w:rsid w:val="006E55A1"/>
    <w:rsid w:val="006F058F"/>
    <w:rsid w:val="007237E9"/>
    <w:rsid w:val="00732897"/>
    <w:rsid w:val="007447CC"/>
    <w:rsid w:val="00757411"/>
    <w:rsid w:val="007577BF"/>
    <w:rsid w:val="00763586"/>
    <w:rsid w:val="00766E21"/>
    <w:rsid w:val="0077244F"/>
    <w:rsid w:val="007823A2"/>
    <w:rsid w:val="00782F6D"/>
    <w:rsid w:val="007C0CF2"/>
    <w:rsid w:val="007C4F79"/>
    <w:rsid w:val="007D616A"/>
    <w:rsid w:val="007F15DB"/>
    <w:rsid w:val="00802CE9"/>
    <w:rsid w:val="00810BAE"/>
    <w:rsid w:val="00824B3F"/>
    <w:rsid w:val="00826271"/>
    <w:rsid w:val="008546A2"/>
    <w:rsid w:val="008554B3"/>
    <w:rsid w:val="00862CF0"/>
    <w:rsid w:val="008736D6"/>
    <w:rsid w:val="008B55F9"/>
    <w:rsid w:val="008D6CAB"/>
    <w:rsid w:val="008E5D5C"/>
    <w:rsid w:val="009031C7"/>
    <w:rsid w:val="00922ACD"/>
    <w:rsid w:val="009230AA"/>
    <w:rsid w:val="009302B0"/>
    <w:rsid w:val="009320A9"/>
    <w:rsid w:val="0096299E"/>
    <w:rsid w:val="0096404E"/>
    <w:rsid w:val="00977493"/>
    <w:rsid w:val="0099585A"/>
    <w:rsid w:val="00997BD9"/>
    <w:rsid w:val="009B034C"/>
    <w:rsid w:val="009B0A92"/>
    <w:rsid w:val="009B2BB0"/>
    <w:rsid w:val="009C45A2"/>
    <w:rsid w:val="009C5FCA"/>
    <w:rsid w:val="009D6AD5"/>
    <w:rsid w:val="009E51A1"/>
    <w:rsid w:val="009E7211"/>
    <w:rsid w:val="009F673A"/>
    <w:rsid w:val="00A20183"/>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852CF"/>
    <w:rsid w:val="00B878D9"/>
    <w:rsid w:val="00BA4FFF"/>
    <w:rsid w:val="00BA5DC5"/>
    <w:rsid w:val="00BB28E1"/>
    <w:rsid w:val="00BB42BF"/>
    <w:rsid w:val="00BD64B1"/>
    <w:rsid w:val="00BE39EA"/>
    <w:rsid w:val="00BE7F61"/>
    <w:rsid w:val="00BF0963"/>
    <w:rsid w:val="00C11A44"/>
    <w:rsid w:val="00C11EA9"/>
    <w:rsid w:val="00C24DAB"/>
    <w:rsid w:val="00C24E4C"/>
    <w:rsid w:val="00C419AF"/>
    <w:rsid w:val="00C5420E"/>
    <w:rsid w:val="00C55075"/>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7ABD"/>
    <w:rsid w:val="00D21CEF"/>
    <w:rsid w:val="00D21D02"/>
    <w:rsid w:val="00D22EA6"/>
    <w:rsid w:val="00D27E97"/>
    <w:rsid w:val="00D46B99"/>
    <w:rsid w:val="00D57AD6"/>
    <w:rsid w:val="00D63BFD"/>
    <w:rsid w:val="00D644ED"/>
    <w:rsid w:val="00D67CE1"/>
    <w:rsid w:val="00D74487"/>
    <w:rsid w:val="00D912BB"/>
    <w:rsid w:val="00D97140"/>
    <w:rsid w:val="00DB7B01"/>
    <w:rsid w:val="00DC4AC6"/>
    <w:rsid w:val="00DC69CF"/>
    <w:rsid w:val="00DD11A3"/>
    <w:rsid w:val="00DE2953"/>
    <w:rsid w:val="00DE30DC"/>
    <w:rsid w:val="00DE7F1B"/>
    <w:rsid w:val="00DF7B7B"/>
    <w:rsid w:val="00E233E0"/>
    <w:rsid w:val="00E358D6"/>
    <w:rsid w:val="00E42C92"/>
    <w:rsid w:val="00E44BB5"/>
    <w:rsid w:val="00E45456"/>
    <w:rsid w:val="00E63B8B"/>
    <w:rsid w:val="00E8423A"/>
    <w:rsid w:val="00EA2A43"/>
    <w:rsid w:val="00EB4E39"/>
    <w:rsid w:val="00EB6084"/>
    <w:rsid w:val="00EC5198"/>
    <w:rsid w:val="00EC576E"/>
    <w:rsid w:val="00EC72B1"/>
    <w:rsid w:val="00ED5F66"/>
    <w:rsid w:val="00EE0B66"/>
    <w:rsid w:val="00EF11B4"/>
    <w:rsid w:val="00F24648"/>
    <w:rsid w:val="00F249DC"/>
    <w:rsid w:val="00F305FA"/>
    <w:rsid w:val="00F41EB6"/>
    <w:rsid w:val="00F434B2"/>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character" w:styleId="Strong">
    <w:name w:val="Strong"/>
    <w:basedOn w:val="DefaultParagraphFont"/>
    <w:uiPriority w:val="22"/>
    <w:qFormat/>
    <w:rsid w:val="008546A2"/>
    <w:rPr>
      <w:b/>
      <w:bCs/>
    </w:rPr>
  </w:style>
  <w:style w:type="character" w:styleId="UnresolvedMention">
    <w:name w:val="Unresolved Mention"/>
    <w:basedOn w:val="DefaultParagraphFont"/>
    <w:uiPriority w:val="99"/>
    <w:semiHidden/>
    <w:unhideWhenUsed/>
    <w:rsid w:val="00854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771706253">
      <w:bodyDiv w:val="1"/>
      <w:marLeft w:val="0"/>
      <w:marRight w:val="0"/>
      <w:marTop w:val="0"/>
      <w:marBottom w:val="0"/>
      <w:divBdr>
        <w:top w:val="none" w:sz="0" w:space="0" w:color="auto"/>
        <w:left w:val="none" w:sz="0" w:space="0" w:color="auto"/>
        <w:bottom w:val="none" w:sz="0" w:space="0" w:color="auto"/>
        <w:right w:val="none" w:sz="0" w:space="0" w:color="auto"/>
      </w:divBdr>
    </w:div>
    <w:div w:id="1123617802">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k.robbe@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nnheiser@harvard.co.u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35245A9554C74D9CF11595BE7E7B89" ma:contentTypeVersion="13" ma:contentTypeDescription="Create a new document." ma:contentTypeScope="" ma:versionID="de0023aa35a3563a6e93b3d8df0075b8">
  <xsd:schema xmlns:xsd="http://www.w3.org/2001/XMLSchema" xmlns:xs="http://www.w3.org/2001/XMLSchema" xmlns:p="http://schemas.microsoft.com/office/2006/metadata/properties" xmlns:ns3="818c2117-4733-455c-9db6-20653dbc2193" xmlns:ns4="52c54bf9-8a3c-4d40-a05d-b9a9c538ce20" targetNamespace="http://schemas.microsoft.com/office/2006/metadata/properties" ma:root="true" ma:fieldsID="f060f041e2189a2f7d39e8cac63b9f90" ns3:_="" ns4:_="">
    <xsd:import namespace="818c2117-4733-455c-9db6-20653dbc2193"/>
    <xsd:import namespace="52c54bf9-8a3c-4d40-a05d-b9a9c538ce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c2117-4733-455c-9db6-20653dbc21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c54bf9-8a3c-4d40-a05d-b9a9c538ce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C5FF2-FD08-4EF8-B38D-655942D36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c2117-4733-455c-9db6-20653dbc2193"/>
    <ds:schemaRef ds:uri="52c54bf9-8a3c-4d40-a05d-b9a9c538ce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7B32F184-FA6D-4A52-8401-E49E1E7F3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3</Words>
  <Characters>3328</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Emily Ackland</cp:lastModifiedBy>
  <cp:revision>3</cp:revision>
  <cp:lastPrinted>2021-01-12T09:01:00Z</cp:lastPrinted>
  <dcterms:created xsi:type="dcterms:W3CDTF">2021-01-12T09:01:00Z</dcterms:created>
  <dcterms:modified xsi:type="dcterms:W3CDTF">2021-01-1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35245A9554C74D9CF11595BE7E7B89</vt:lpwstr>
  </property>
</Properties>
</file>